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bookmarkStart w:id="0" w:name="_GoBack"/>
      <w:bookmarkEnd w:id="0"/>
      <w:r w:rsidRPr="00F46B10">
        <w:rPr>
          <w:b/>
          <w:bCs/>
          <w:sz w:val="36"/>
          <w:szCs w:val="36"/>
        </w:rPr>
        <w:t>COMMERCIAL LEASE APPLICATION</w:t>
      </w:r>
    </w:p>
    <w:p w14:paraId="103397CD" w14:textId="35C4DB40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327C4D">
        <w:rPr>
          <w:b/>
          <w:bCs/>
          <w:sz w:val="32"/>
          <w:szCs w:val="32"/>
        </w:rPr>
        <w:t>North Dakota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27C4D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99</Words>
  <Characters>455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templatelab.com</cp:keywords>
  <dc:description>http://templatelab.com</dc:description>
  <cp:lastModifiedBy>Fiona Pye</cp:lastModifiedBy>
  <cp:revision>4</cp:revision>
  <dcterms:created xsi:type="dcterms:W3CDTF">2020-06-17T05:12:00Z</dcterms:created>
  <dcterms:modified xsi:type="dcterms:W3CDTF">2020-06-20T17:58:00Z</dcterms:modified>
</cp:coreProperties>
</file>